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 resume and website using R</w:t>
      </w:r>
    </w:p>
    <w:bookmarkEnd w:id="44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4-08-30T21:26:26Z</dcterms:created>
  <dcterms:modified xsi:type="dcterms:W3CDTF">2024-08-30T21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